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829"/>
        <w:gridCol w:w="720"/>
        <w:gridCol w:w="2075"/>
        <w:gridCol w:w="520"/>
        <w:gridCol w:w="15"/>
        <w:gridCol w:w="1350"/>
        <w:gridCol w:w="1260"/>
        <w:gridCol w:w="1170"/>
        <w:gridCol w:w="1350"/>
        <w:gridCol w:w="270"/>
        <w:gridCol w:w="270"/>
      </w:tblGrid>
      <w:tr w:rsidR="0086391F" w:rsidRPr="00977BAE" w14:paraId="1444554B" w14:textId="77777777" w:rsidTr="00993B65">
        <w:trPr>
          <w:gridAfter w:val="1"/>
          <w:wAfter w:w="270" w:type="dxa"/>
          <w:trHeight w:val="2942"/>
        </w:trPr>
        <w:tc>
          <w:tcPr>
            <w:tcW w:w="5395" w:type="dxa"/>
            <w:gridSpan w:val="6"/>
            <w:shd w:val="clear" w:color="auto" w:fill="FFD966" w:themeFill="accent4" w:themeFillTint="99"/>
          </w:tcPr>
          <w:p w14:paraId="7AF37C6B" w14:textId="4A635549" w:rsidR="0086391F" w:rsidRPr="00977BAE" w:rsidRDefault="0086391F" w:rsidP="0086391F">
            <w:pPr>
              <w:rPr>
                <w:rFonts w:ascii="Century Gothic" w:hAnsi="Century Gothic"/>
              </w:rPr>
            </w:pPr>
            <w:r w:rsidRPr="00977BAE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5FCBA656" wp14:editId="161CA5DA">
                  <wp:simplePos x="0" y="0"/>
                  <wp:positionH relativeFrom="column">
                    <wp:posOffset>108980</wp:posOffset>
                  </wp:positionH>
                  <wp:positionV relativeFrom="paragraph">
                    <wp:posOffset>5715</wp:posOffset>
                  </wp:positionV>
                  <wp:extent cx="2971800" cy="1857375"/>
                  <wp:effectExtent l="0" t="0" r="0" b="9525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C0C792D-085A-4C1A-83A7-0A3E7DCB19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C0C792D-085A-4C1A-83A7-0A3E7DCB19B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573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00" w:type="dxa"/>
            <w:gridSpan w:val="5"/>
            <w:shd w:val="clear" w:color="auto" w:fill="FFD966" w:themeFill="accent4" w:themeFillTint="99"/>
            <w:vAlign w:val="center"/>
          </w:tcPr>
          <w:p w14:paraId="0C222078" w14:textId="3308DA8D" w:rsidR="0086391F" w:rsidRPr="00977BAE" w:rsidRDefault="0086391F" w:rsidP="0086391F">
            <w:pPr>
              <w:jc w:val="center"/>
              <w:rPr>
                <w:rFonts w:ascii="Century Gothic" w:hAnsi="Century Gothic"/>
              </w:rPr>
            </w:pPr>
            <w:r w:rsidRPr="00977BAE">
              <w:rPr>
                <w:rFonts w:ascii="Century Gothic" w:eastAsia="Times New Roman" w:hAnsi="Century Gothic" w:cs="Calibri"/>
                <w:b/>
                <w:bCs/>
                <w:sz w:val="48"/>
                <w:szCs w:val="48"/>
              </w:rPr>
              <w:t>FIELD TRIP</w:t>
            </w:r>
            <w:r w:rsidRPr="00977BAE">
              <w:rPr>
                <w:rFonts w:ascii="Century Gothic" w:eastAsia="Times New Roman" w:hAnsi="Century Gothic" w:cs="Calibri"/>
                <w:b/>
                <w:bCs/>
                <w:sz w:val="48"/>
                <w:szCs w:val="48"/>
              </w:rPr>
              <w:br/>
              <w:t>SIGNING UP SHEET</w:t>
            </w:r>
          </w:p>
        </w:tc>
      </w:tr>
      <w:tr w:rsidR="0086391F" w:rsidRPr="00977BAE" w14:paraId="5BA731F0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EDB5B56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509" w:type="dxa"/>
            <w:gridSpan w:val="6"/>
            <w:shd w:val="clear" w:color="auto" w:fill="FFF2CC" w:themeFill="accent4" w:themeFillTint="33"/>
          </w:tcPr>
          <w:p w14:paraId="53370F9D" w14:textId="79F89D6E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TTILE</w:t>
            </w:r>
          </w:p>
        </w:tc>
        <w:tc>
          <w:tcPr>
            <w:tcW w:w="2430" w:type="dxa"/>
            <w:gridSpan w:val="2"/>
            <w:shd w:val="clear" w:color="auto" w:fill="FFF2CC" w:themeFill="accent4" w:themeFillTint="33"/>
          </w:tcPr>
          <w:p w14:paraId="025EDF31" w14:textId="582E398B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DATE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204BC843" w14:textId="46DF9C29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TIME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164E79E6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93B65" w:rsidRPr="00977BAE" w14:paraId="57F5FDE4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4F693F9E" w14:textId="77777777" w:rsidR="0086391F" w:rsidRPr="00977BAE" w:rsidRDefault="0086391F" w:rsidP="0086391F">
            <w:pPr>
              <w:spacing w:before="40" w:after="40"/>
              <w:rPr>
                <w:rFonts w:ascii="Century Gothic" w:hAnsi="Century Gothic"/>
              </w:rPr>
            </w:pPr>
          </w:p>
        </w:tc>
        <w:tc>
          <w:tcPr>
            <w:tcW w:w="6509" w:type="dxa"/>
            <w:gridSpan w:val="6"/>
            <w:shd w:val="clear" w:color="auto" w:fill="auto"/>
          </w:tcPr>
          <w:p w14:paraId="423900E2" w14:textId="4F5B21D1" w:rsidR="0086391F" w:rsidRPr="00977BAE" w:rsidRDefault="00D81630" w:rsidP="0086391F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Title of Field Trip&gt;</w:t>
            </w:r>
          </w:p>
        </w:tc>
        <w:tc>
          <w:tcPr>
            <w:tcW w:w="2430" w:type="dxa"/>
            <w:gridSpan w:val="2"/>
            <w:shd w:val="clear" w:color="auto" w:fill="auto"/>
          </w:tcPr>
          <w:p w14:paraId="1FE3A955" w14:textId="24FD0A78" w:rsidR="0086391F" w:rsidRPr="00977BAE" w:rsidRDefault="00D81630" w:rsidP="0086391F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mm/dd/yyyy</w:t>
            </w:r>
          </w:p>
        </w:tc>
        <w:tc>
          <w:tcPr>
            <w:tcW w:w="1350" w:type="dxa"/>
            <w:shd w:val="clear" w:color="auto" w:fill="auto"/>
          </w:tcPr>
          <w:p w14:paraId="13BA679F" w14:textId="70993D6A" w:rsidR="0086391F" w:rsidRPr="00977BAE" w:rsidRDefault="0086391F" w:rsidP="0086391F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hh:mm AM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7125F35C" w14:textId="77777777" w:rsidR="0086391F" w:rsidRPr="00977BAE" w:rsidRDefault="0086391F" w:rsidP="0086391F">
            <w:pPr>
              <w:spacing w:before="40" w:after="40"/>
              <w:rPr>
                <w:rFonts w:ascii="Century Gothic" w:hAnsi="Century Gothic"/>
              </w:rPr>
            </w:pPr>
          </w:p>
        </w:tc>
      </w:tr>
      <w:tr w:rsidR="0086391F" w:rsidRPr="00977BAE" w14:paraId="0956ACAB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E58C85C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0289" w:type="dxa"/>
            <w:gridSpan w:val="9"/>
            <w:shd w:val="clear" w:color="auto" w:fill="FFF2CC" w:themeFill="accent4" w:themeFillTint="33"/>
          </w:tcPr>
          <w:p w14:paraId="0E28A3C8" w14:textId="7CECB795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DESTINATION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81FDC63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86391F" w:rsidRPr="00977BAE" w14:paraId="3B22821E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D2AC268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  <w:tc>
          <w:tcPr>
            <w:tcW w:w="10289" w:type="dxa"/>
            <w:gridSpan w:val="9"/>
            <w:shd w:val="clear" w:color="auto" w:fill="auto"/>
          </w:tcPr>
          <w:p w14:paraId="1CD6ADE7" w14:textId="6C557B8E" w:rsidR="0086391F" w:rsidRPr="00977BAE" w:rsidRDefault="00D81630" w:rsidP="00B52472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Destination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72DA48A9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</w:tr>
      <w:tr w:rsidR="0086391F" w:rsidRPr="00977BAE" w14:paraId="41BD1AC1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29B5581F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0289" w:type="dxa"/>
            <w:gridSpan w:val="9"/>
            <w:shd w:val="clear" w:color="auto" w:fill="FFF2CC" w:themeFill="accent4" w:themeFillTint="33"/>
          </w:tcPr>
          <w:p w14:paraId="2D026E8F" w14:textId="27835556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PURPOSE</w:t>
            </w:r>
            <w:bookmarkStart w:id="0" w:name="_GoBack"/>
            <w:bookmarkEnd w:id="0"/>
          </w:p>
        </w:tc>
        <w:tc>
          <w:tcPr>
            <w:tcW w:w="270" w:type="dxa"/>
            <w:shd w:val="clear" w:color="auto" w:fill="FFF2CC" w:themeFill="accent4" w:themeFillTint="33"/>
          </w:tcPr>
          <w:p w14:paraId="515840DC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86391F" w:rsidRPr="00977BAE" w14:paraId="5B1A382D" w14:textId="77777777" w:rsidTr="00D81630">
        <w:trPr>
          <w:gridAfter w:val="1"/>
          <w:wAfter w:w="270" w:type="dxa"/>
          <w:trHeight w:val="999"/>
        </w:trPr>
        <w:tc>
          <w:tcPr>
            <w:tcW w:w="236" w:type="dxa"/>
            <w:shd w:val="clear" w:color="auto" w:fill="FFF2CC" w:themeFill="accent4" w:themeFillTint="33"/>
          </w:tcPr>
          <w:p w14:paraId="0EB827FF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  <w:tc>
          <w:tcPr>
            <w:tcW w:w="10289" w:type="dxa"/>
            <w:gridSpan w:val="9"/>
            <w:shd w:val="clear" w:color="auto" w:fill="auto"/>
          </w:tcPr>
          <w:p w14:paraId="49E318DC" w14:textId="762D33DA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Purpose of field trip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283D84BE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</w:tr>
      <w:tr w:rsidR="0086391F" w:rsidRPr="00977BAE" w14:paraId="4A340FEC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D31354C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144" w:type="dxa"/>
            <w:gridSpan w:val="4"/>
            <w:shd w:val="clear" w:color="auto" w:fill="FFF2CC" w:themeFill="accent4" w:themeFillTint="33"/>
          </w:tcPr>
          <w:p w14:paraId="19D4B5F2" w14:textId="54DA49E9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SPONSORED BY</w:t>
            </w:r>
          </w:p>
        </w:tc>
        <w:tc>
          <w:tcPr>
            <w:tcW w:w="5145" w:type="dxa"/>
            <w:gridSpan w:val="5"/>
            <w:shd w:val="clear" w:color="auto" w:fill="FFF2CC" w:themeFill="accent4" w:themeFillTint="33"/>
          </w:tcPr>
          <w:p w14:paraId="43D686D7" w14:textId="7A7F8DFF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CONTACT PERSON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17FFC4F8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86391F" w:rsidRPr="00977BAE" w14:paraId="4155E2C7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4A53A28E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  <w:tc>
          <w:tcPr>
            <w:tcW w:w="5144" w:type="dxa"/>
            <w:gridSpan w:val="4"/>
            <w:shd w:val="clear" w:color="auto" w:fill="FFFFFF" w:themeFill="background1"/>
          </w:tcPr>
          <w:p w14:paraId="2469F9CA" w14:textId="2007FF84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Sponsored By&gt;</w:t>
            </w:r>
          </w:p>
        </w:tc>
        <w:tc>
          <w:tcPr>
            <w:tcW w:w="5145" w:type="dxa"/>
            <w:gridSpan w:val="5"/>
            <w:shd w:val="clear" w:color="auto" w:fill="FFFFFF" w:themeFill="background1"/>
          </w:tcPr>
          <w:p w14:paraId="059008EA" w14:textId="5B20F79C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Contact Person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01B2BEFF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</w:tr>
      <w:tr w:rsidR="00993B65" w:rsidRPr="00977BAE" w14:paraId="172EF978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77DD8873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549" w:type="dxa"/>
            <w:gridSpan w:val="2"/>
            <w:shd w:val="clear" w:color="auto" w:fill="FFF2CC" w:themeFill="accent4" w:themeFillTint="33"/>
          </w:tcPr>
          <w:p w14:paraId="08C89B24" w14:textId="24A7636E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CONTACT DETAILS</w:t>
            </w:r>
          </w:p>
        </w:tc>
        <w:tc>
          <w:tcPr>
            <w:tcW w:w="7740" w:type="dxa"/>
            <w:gridSpan w:val="7"/>
            <w:shd w:val="clear" w:color="auto" w:fill="FFF2CC" w:themeFill="accent4" w:themeFillTint="33"/>
          </w:tcPr>
          <w:p w14:paraId="12F47532" w14:textId="44C9F2F6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  <w:r w:rsidRPr="00977BAE">
              <w:rPr>
                <w:rFonts w:ascii="Century Gothic" w:hAnsi="Century Gothic"/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740ACB8" w14:textId="77777777" w:rsidR="0086391F" w:rsidRPr="00977BAE" w:rsidRDefault="0086391F" w:rsidP="00B52472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93B65" w:rsidRPr="00977BAE" w14:paraId="383E553B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0253648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  <w:tc>
          <w:tcPr>
            <w:tcW w:w="2549" w:type="dxa"/>
            <w:gridSpan w:val="2"/>
            <w:shd w:val="clear" w:color="auto" w:fill="FFFFFF" w:themeFill="background1"/>
          </w:tcPr>
          <w:p w14:paraId="2EA018C9" w14:textId="4A5A5A09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Contact Details&gt;</w:t>
            </w:r>
          </w:p>
        </w:tc>
        <w:tc>
          <w:tcPr>
            <w:tcW w:w="7740" w:type="dxa"/>
            <w:gridSpan w:val="7"/>
            <w:shd w:val="clear" w:color="auto" w:fill="FFFFFF" w:themeFill="background1"/>
          </w:tcPr>
          <w:p w14:paraId="4EE3AC70" w14:textId="6B93CC7B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&lt;Email Address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0F5B2F9D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</w:tr>
      <w:tr w:rsidR="0086391F" w:rsidRPr="00977BAE" w14:paraId="2AC4A5B0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3691ABE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  <w:tc>
          <w:tcPr>
            <w:tcW w:w="10289" w:type="dxa"/>
            <w:gridSpan w:val="9"/>
            <w:tcBorders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2515ACB" w14:textId="3E3FECF8" w:rsidR="0086391F" w:rsidRPr="00977BAE" w:rsidRDefault="0086391F" w:rsidP="0086391F">
            <w:pPr>
              <w:spacing w:before="120" w:after="40"/>
              <w:rPr>
                <w:rFonts w:ascii="Century Gothic" w:hAnsi="Century Gothic"/>
                <w:i/>
              </w:rPr>
            </w:pPr>
            <w:r w:rsidRPr="00977BAE">
              <w:rPr>
                <w:rFonts w:ascii="Century Gothic" w:hAnsi="Century Gothic"/>
                <w:i/>
              </w:rPr>
              <w:t>NOTE: Ensure you have the permission slip completed by your parents or guardian before signing up.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614E5E7" w14:textId="77777777" w:rsidR="0086391F" w:rsidRPr="00977BAE" w:rsidRDefault="0086391F" w:rsidP="00B52472">
            <w:pPr>
              <w:spacing w:before="40" w:after="40"/>
              <w:rPr>
                <w:rFonts w:ascii="Century Gothic" w:hAnsi="Century Gothic"/>
              </w:rPr>
            </w:pPr>
          </w:p>
        </w:tc>
      </w:tr>
      <w:tr w:rsidR="00993B65" w:rsidRPr="00977BAE" w14:paraId="53E1602F" w14:textId="77777777" w:rsidTr="00977BAE">
        <w:trPr>
          <w:gridAfter w:val="1"/>
          <w:wAfter w:w="270" w:type="dxa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A02FA02" w14:textId="488415AF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5FA888FD" w14:textId="0E40A6C8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977BAE">
              <w:rPr>
                <w:rFonts w:ascii="Century Gothic" w:hAnsi="Century Gothic"/>
                <w:b/>
              </w:rPr>
              <w:t>Name</w:t>
            </w: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5F9C4440" w14:textId="32A7CAA1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977BAE">
              <w:rPr>
                <w:rFonts w:ascii="Century Gothic" w:hAnsi="Century Gothic"/>
                <w:b/>
              </w:rPr>
              <w:t>Age</w:t>
            </w: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08F32C23" w14:textId="617D6F27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977BAE">
              <w:rPr>
                <w:rFonts w:ascii="Century Gothic" w:hAnsi="Century Gothic"/>
                <w:b/>
              </w:rPr>
              <w:t>Contact Number</w:t>
            </w: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73F0E8DE" w14:textId="79F8F445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977BAE">
              <w:rPr>
                <w:rFonts w:ascii="Century Gothic" w:hAnsi="Century Gothic"/>
                <w:b/>
              </w:rPr>
              <w:t>Email Address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787AFF92" w14:textId="77777777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977BAE">
              <w:rPr>
                <w:rFonts w:ascii="Century Gothic" w:hAnsi="Century Gothic"/>
                <w:b/>
              </w:rPr>
              <w:t>Permission Signed By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C2288A7" w14:textId="617C4BF6" w:rsidR="00993B65" w:rsidRPr="00977BAE" w:rsidRDefault="00993B65" w:rsidP="00993B65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</w:p>
        </w:tc>
      </w:tr>
      <w:tr w:rsidR="00993B65" w:rsidRPr="00977BAE" w14:paraId="614A30BB" w14:textId="77777777" w:rsidTr="00977BAE">
        <w:trPr>
          <w:gridAfter w:val="1"/>
          <w:wAfter w:w="270" w:type="dxa"/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E062E43" w14:textId="1E182325" w:rsidR="00993B65" w:rsidRPr="00977BAE" w:rsidRDefault="00993B65" w:rsidP="0086391F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33CC1C" w14:textId="1F08F53F" w:rsidR="00993B65" w:rsidRPr="00977BAE" w:rsidRDefault="00993B65" w:rsidP="0086391F">
            <w:pPr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John Smith</w:t>
            </w: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2A0A44" w14:textId="3687C070" w:rsidR="00993B65" w:rsidRPr="00977BAE" w:rsidRDefault="00993B65" w:rsidP="00993B65">
            <w:pPr>
              <w:jc w:val="center"/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14</w:t>
            </w: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D8A01A" w14:textId="727D385B" w:rsidR="00993B65" w:rsidRPr="00977BAE" w:rsidRDefault="00977BAE" w:rsidP="0086391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 47-8335-XXXX</w:t>
            </w: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282F7A2" w14:textId="11A6239C" w:rsidR="00993B65" w:rsidRPr="00977BAE" w:rsidRDefault="00993B65" w:rsidP="00977BAE">
            <w:pPr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john</w:t>
            </w:r>
            <w:r w:rsidR="00977BAE">
              <w:rPr>
                <w:rFonts w:ascii="Century Gothic" w:hAnsi="Century Gothic"/>
              </w:rPr>
              <w:t>abcd</w:t>
            </w:r>
            <w:r w:rsidRPr="00977BAE">
              <w:rPr>
                <w:rFonts w:ascii="Century Gothic" w:hAnsi="Century Gothic"/>
              </w:rPr>
              <w:t>@gmail.com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057497" w14:textId="77777777" w:rsidR="00993B65" w:rsidRPr="00977BAE" w:rsidRDefault="00993B65" w:rsidP="0086391F">
            <w:pPr>
              <w:rPr>
                <w:rFonts w:ascii="Century Gothic" w:hAnsi="Century Gothic"/>
              </w:rPr>
            </w:pPr>
            <w:r w:rsidRPr="00977BAE">
              <w:rPr>
                <w:rFonts w:ascii="Century Gothic" w:hAnsi="Century Gothic"/>
              </w:rPr>
              <w:t>Linda Smith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562FB2A" w14:textId="5F56DA66" w:rsidR="00993B65" w:rsidRPr="00977BAE" w:rsidRDefault="00993B65" w:rsidP="0086391F">
            <w:pPr>
              <w:rPr>
                <w:rFonts w:ascii="Century Gothic" w:hAnsi="Century Gothic"/>
              </w:rPr>
            </w:pPr>
          </w:p>
        </w:tc>
      </w:tr>
      <w:tr w:rsidR="00993B65" w:rsidRPr="00977BAE" w14:paraId="0E51DEA5" w14:textId="3466AA86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BE8368A" w14:textId="77777777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80FAE4" w14:textId="2465ECBA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D25BD7F" w14:textId="4841EE75" w:rsidR="00993B65" w:rsidRPr="00977BAE" w:rsidRDefault="00993B65" w:rsidP="00993B65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E35B3E" w14:textId="44E2B4E1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305CDF" w14:textId="55D76FA3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67C0E3" w14:textId="75D70B3F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55F9132" w14:textId="77777777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61A895C5" w14:textId="77777777" w:rsidR="00993B65" w:rsidRPr="00977BAE" w:rsidRDefault="00993B65" w:rsidP="00993B65">
            <w:pPr>
              <w:rPr>
                <w:rFonts w:ascii="Century Gothic" w:hAnsi="Century Gothic"/>
              </w:rPr>
            </w:pPr>
          </w:p>
        </w:tc>
      </w:tr>
      <w:tr w:rsidR="00993B65" w:rsidRPr="00977BAE" w14:paraId="2B3C3960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1BED132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06C3F4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C592DD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A007F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5E8D3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5C1B79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D96B61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19D5697A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63F64B96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71D95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AC952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E40217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311A47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C9DB4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ED0EB4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059CAD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2FC6429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417C5112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ABEAF6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05CE50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CC18B1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EDBE02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33BDBC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02A3F9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5956A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3E5E44A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447B2C48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93F054A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BADB5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7DBBA6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94B2B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99B18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43D9DE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AE08B47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734BF822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5EE8A128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5EB0C7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B0AE56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1D1699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EF8C113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13D96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884D03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3FF4AF3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33EB249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645DC34B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D7B5A9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502622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D3ABD0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730CA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4B91E16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CC40D7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845F934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2F7631B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01A82823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C1A0C94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617F0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5313B9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28746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0759B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0A367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9D97EA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37DBADD2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716AFEE6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1867D6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543B2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46E5EA2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93160F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662B894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4FEA77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8E2DC3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722786C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405F290A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0C19FC9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F1BC0F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C62FCD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24992C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1514A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C76666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EB0355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48FA2B62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76118FA7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DB647B1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E909B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26CF6E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F084E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2778D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54CC8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936C51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3532B9E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5B0DC947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C0EC3C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33894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226F7BC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FAB9F2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BC39CC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0252D9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03145E4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5D532DB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433319F2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AEF960A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5BD10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16ED9C1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A47D4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670787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988DB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382D213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4CC1D5C7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3D9F8393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772CE9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02B1DF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6E9FF0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FA918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AEC67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014AFA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A6410C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391A363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020D8796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8767D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4A73086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CFD2580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946868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762D81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BC91E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335C48D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10C21E35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37078AB9" w14:textId="77777777" w:rsidTr="00977BAE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C173F09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DA294C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6EF7BE" w14:textId="77777777" w:rsidR="00993B65" w:rsidRPr="00977BAE" w:rsidRDefault="00993B65" w:rsidP="00B52472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0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22F12A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8AD17B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93488E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653468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vAlign w:val="center"/>
          </w:tcPr>
          <w:p w14:paraId="53C49150" w14:textId="77777777" w:rsidR="00993B65" w:rsidRPr="00977BAE" w:rsidRDefault="00993B65" w:rsidP="00B52472">
            <w:pPr>
              <w:rPr>
                <w:rFonts w:ascii="Century Gothic" w:hAnsi="Century Gothic"/>
              </w:rPr>
            </w:pPr>
          </w:p>
        </w:tc>
      </w:tr>
      <w:tr w:rsidR="00993B65" w:rsidRPr="00977BAE" w14:paraId="3BFB120C" w14:textId="77777777" w:rsidTr="00993B65">
        <w:trPr>
          <w:gridAfter w:val="1"/>
          <w:wAfter w:w="270" w:type="dxa"/>
          <w:trHeight w:val="233"/>
        </w:trPr>
        <w:tc>
          <w:tcPr>
            <w:tcW w:w="10795" w:type="dxa"/>
            <w:gridSpan w:val="11"/>
            <w:shd w:val="clear" w:color="auto" w:fill="FFF2CC" w:themeFill="accent4" w:themeFillTint="33"/>
          </w:tcPr>
          <w:p w14:paraId="04E0B7E2" w14:textId="77777777" w:rsidR="00993B65" w:rsidRPr="00977BAE" w:rsidRDefault="00993B65" w:rsidP="00993B65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0CFDD3BA" w14:textId="77777777" w:rsidR="0086391F" w:rsidRPr="00977BAE" w:rsidRDefault="0086391F" w:rsidP="0086391F">
      <w:pPr>
        <w:spacing w:after="0"/>
        <w:rPr>
          <w:rFonts w:ascii="Century Gothic" w:hAnsi="Century Gothic"/>
          <w:sz w:val="2"/>
          <w:szCs w:val="2"/>
        </w:rPr>
      </w:pPr>
    </w:p>
    <w:sectPr w:rsidR="0086391F" w:rsidRPr="00977BAE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29AA30" w14:textId="77777777" w:rsidR="00AC52F9" w:rsidRDefault="00AC52F9" w:rsidP="003C4D3D">
      <w:pPr>
        <w:spacing w:after="0" w:line="240" w:lineRule="auto"/>
      </w:pPr>
      <w:r>
        <w:separator/>
      </w:r>
    </w:p>
  </w:endnote>
  <w:endnote w:type="continuationSeparator" w:id="0">
    <w:p w14:paraId="1FE1297F" w14:textId="77777777" w:rsidR="00AC52F9" w:rsidRDefault="00AC52F9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A2789D" w14:textId="77777777" w:rsidR="00AC52F9" w:rsidRDefault="00AC52F9" w:rsidP="003C4D3D">
      <w:pPr>
        <w:spacing w:after="0" w:line="240" w:lineRule="auto"/>
      </w:pPr>
      <w:r>
        <w:separator/>
      </w:r>
    </w:p>
  </w:footnote>
  <w:footnote w:type="continuationSeparator" w:id="0">
    <w:p w14:paraId="7114D548" w14:textId="77777777" w:rsidR="00AC52F9" w:rsidRDefault="00AC52F9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kwqwUABulBqSwAAAA="/>
  </w:docVars>
  <w:rsids>
    <w:rsidRoot w:val="003C4D3D"/>
    <w:rsid w:val="00033FC3"/>
    <w:rsid w:val="000F56FC"/>
    <w:rsid w:val="00131B32"/>
    <w:rsid w:val="001E4617"/>
    <w:rsid w:val="00260828"/>
    <w:rsid w:val="003C4D3D"/>
    <w:rsid w:val="00826981"/>
    <w:rsid w:val="0086391F"/>
    <w:rsid w:val="008644D1"/>
    <w:rsid w:val="00877A32"/>
    <w:rsid w:val="00977BAE"/>
    <w:rsid w:val="00993B65"/>
    <w:rsid w:val="00A7434E"/>
    <w:rsid w:val="00AC52F9"/>
    <w:rsid w:val="00B3070D"/>
    <w:rsid w:val="00D81630"/>
    <w:rsid w:val="00DE6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8</cp:revision>
  <dcterms:created xsi:type="dcterms:W3CDTF">2019-12-10T12:51:00Z</dcterms:created>
  <dcterms:modified xsi:type="dcterms:W3CDTF">2020-09-09T14:13:00Z</dcterms:modified>
</cp:coreProperties>
</file>